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968691" w14:textId="77777777" w:rsidR="00AF717B" w:rsidRDefault="00AF717B">
      <w:bookmarkStart w:id="0" w:name="_GoBack"/>
      <w:bookmarkEnd w:id="0"/>
    </w:p>
    <w:tbl>
      <w:tblPr>
        <w:tblW w:w="10632" w:type="dxa"/>
        <w:tblInd w:w="-122" w:type="dxa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552"/>
        <w:gridCol w:w="848"/>
        <w:gridCol w:w="204"/>
        <w:gridCol w:w="215"/>
        <w:gridCol w:w="285"/>
        <w:gridCol w:w="140"/>
        <w:gridCol w:w="144"/>
        <w:gridCol w:w="218"/>
        <w:gridCol w:w="333"/>
        <w:gridCol w:w="14"/>
        <w:gridCol w:w="253"/>
        <w:gridCol w:w="169"/>
        <w:gridCol w:w="333"/>
        <w:gridCol w:w="525"/>
        <w:gridCol w:w="275"/>
        <w:gridCol w:w="282"/>
        <w:gridCol w:w="1139"/>
        <w:gridCol w:w="277"/>
        <w:gridCol w:w="845"/>
        <w:gridCol w:w="425"/>
        <w:gridCol w:w="12"/>
        <w:gridCol w:w="413"/>
        <w:gridCol w:w="715"/>
        <w:gridCol w:w="136"/>
        <w:gridCol w:w="160"/>
        <w:gridCol w:w="407"/>
        <w:gridCol w:w="425"/>
        <w:gridCol w:w="709"/>
        <w:gridCol w:w="179"/>
      </w:tblGrid>
      <w:tr w:rsidR="00AF717B" w14:paraId="39A58A5D" w14:textId="77777777" w:rsidTr="00EA2E26">
        <w:trPr>
          <w:cantSplit/>
          <w:trHeight w:val="1231"/>
        </w:trPr>
        <w:tc>
          <w:tcPr>
            <w:tcW w:w="10632" w:type="dxa"/>
            <w:gridSpan w:val="29"/>
            <w:tcBorders>
              <w:bottom w:val="single" w:sz="4" w:space="0" w:color="auto"/>
            </w:tcBorders>
            <w:vAlign w:val="center"/>
          </w:tcPr>
          <w:p w14:paraId="4AB527B1" w14:textId="77777777" w:rsidR="00AF717B" w:rsidRDefault="00AF717B" w:rsidP="00AF717B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</w:p>
          <w:p w14:paraId="22C081ED" w14:textId="77777777" w:rsidR="008E31A0" w:rsidRPr="00577420" w:rsidRDefault="008E31A0" w:rsidP="008E31A0">
            <w:pPr>
              <w:pStyle w:val="Ttulo4"/>
              <w:rPr>
                <w:rFonts w:cs="Arial"/>
                <w:sz w:val="24"/>
                <w:szCs w:val="28"/>
              </w:rPr>
            </w:pPr>
            <w:r w:rsidRPr="00577420">
              <w:rPr>
                <w:rFonts w:cs="Arial"/>
                <w:sz w:val="24"/>
                <w:szCs w:val="28"/>
              </w:rPr>
              <w:t xml:space="preserve">Programa </w:t>
            </w:r>
            <w:r>
              <w:rPr>
                <w:rFonts w:cs="Arial"/>
                <w:sz w:val="24"/>
                <w:szCs w:val="28"/>
              </w:rPr>
              <w:t xml:space="preserve">d'Implantació de </w:t>
            </w:r>
            <w:r w:rsidRPr="00577420">
              <w:rPr>
                <w:rFonts w:cs="Arial"/>
                <w:sz w:val="24"/>
                <w:szCs w:val="28"/>
              </w:rPr>
              <w:t>Bones Pràctiques en Cures en</w:t>
            </w:r>
          </w:p>
          <w:p w14:paraId="4E4525A8" w14:textId="77777777" w:rsidR="008E31A0" w:rsidRDefault="008E31A0" w:rsidP="008E31A0">
            <w:pPr>
              <w:pStyle w:val="Ttulo4"/>
              <w:rPr>
                <w:rFonts w:cs="Arial"/>
                <w:sz w:val="24"/>
                <w:szCs w:val="28"/>
              </w:rPr>
            </w:pPr>
            <w:r>
              <w:rPr>
                <w:rFonts w:cs="Arial"/>
                <w:sz w:val="24"/>
                <w:szCs w:val="28"/>
              </w:rPr>
              <w:t>Centres Compromesos amb l'Excel·lència en Cures®</w:t>
            </w:r>
          </w:p>
          <w:p w14:paraId="4DC27F96" w14:textId="77777777" w:rsidR="00AF717B" w:rsidRPr="009B0614" w:rsidRDefault="00AF717B" w:rsidP="00964A9B">
            <w:pPr>
              <w:pStyle w:val="Ttulo4"/>
              <w:ind w:left="0"/>
              <w:rPr>
                <w:b w:val="0"/>
              </w:rPr>
            </w:pPr>
            <w:r w:rsidRPr="00AF717B">
              <w:rPr>
                <w:sz w:val="22"/>
                <w:szCs w:val="22"/>
              </w:rPr>
              <w:t>CURRÍCULUM NORMALITZAT</w:t>
            </w:r>
          </w:p>
        </w:tc>
      </w:tr>
      <w:tr w:rsidR="009B0614" w14:paraId="5D210FD7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276"/>
          <w:tblHeader/>
        </w:trPr>
        <w:tc>
          <w:tcPr>
            <w:tcW w:w="10632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1EB9E8B4" w14:textId="77777777" w:rsidR="009B0614" w:rsidRDefault="009B0614" w:rsidP="00D90A8D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LLINATGES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 w:rsidR="00D90A8D">
              <w:rPr>
                <w:rFonts w:ascii="Arial" w:hAnsi="Arial" w:cs="Arial"/>
              </w:rPr>
              <w:t xml:space="preserve"> 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9B0614" w14:paraId="64239DD1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285"/>
          <w:tblHeader/>
        </w:trPr>
        <w:tc>
          <w:tcPr>
            <w:tcW w:w="10632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58698BC3" w14:textId="77777777" w:rsidR="009B0614" w:rsidRDefault="009B0614" w:rsidP="00BE6A6B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NOM: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 w:rsidR="00BE6A6B">
              <w:rPr>
                <w:rFonts w:ascii="Arial" w:hAnsi="Arial"/>
              </w:rPr>
              <w:t> </w:t>
            </w:r>
            <w:r w:rsidR="00BE6A6B">
              <w:rPr>
                <w:rFonts w:ascii="Arial" w:hAnsi="Arial"/>
              </w:rPr>
              <w:t> </w:t>
            </w:r>
            <w:r w:rsidR="00BE6A6B">
              <w:rPr>
                <w:rFonts w:ascii="Arial" w:hAnsi="Arial"/>
              </w:rPr>
              <w:t> </w:t>
            </w:r>
            <w:r w:rsidR="00BE6A6B">
              <w:rPr>
                <w:rFonts w:ascii="Arial" w:hAnsi="Arial"/>
              </w:rPr>
              <w:t> </w:t>
            </w:r>
            <w:r w:rsidR="00BE6A6B">
              <w:rPr>
                <w:rFonts w:ascii="Arial" w:hAnsi="Arial"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3FBB4039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276"/>
          <w:tblHeader/>
        </w:trPr>
        <w:tc>
          <w:tcPr>
            <w:tcW w:w="2939" w:type="dxa"/>
            <w:gridSpan w:val="9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56A3CEF" w14:textId="6AC0AC42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NI</w:t>
            </w:r>
            <w:r w:rsidR="00EA2E26">
              <w:rPr>
                <w:rFonts w:ascii="Arial" w:hAnsi="Arial"/>
                <w:b/>
                <w:sz w:val="18"/>
              </w:rPr>
              <w:t>/NIE</w:t>
            </w:r>
            <w:r>
              <w:rPr>
                <w:rFonts w:ascii="Arial" w:hAnsi="Arial"/>
                <w:b/>
                <w:sz w:val="18"/>
              </w:rPr>
              <w:t xml:space="preserve">: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  <w:tc>
          <w:tcPr>
            <w:tcW w:w="4112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B066C8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ATA DE NAIXEMENT (dd mm aaaa):</w:t>
            </w:r>
          </w:p>
        </w:tc>
        <w:tc>
          <w:tcPr>
            <w:tcW w:w="4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3C4D8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38988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FF1EF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016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313B43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260D2BA8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261"/>
          <w:tblHeader/>
        </w:trPr>
        <w:tc>
          <w:tcPr>
            <w:tcW w:w="10632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0D9B9E1B" w14:textId="32943A9A" w:rsidR="009B0614" w:rsidRDefault="00EA2E26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DREÇA</w:t>
            </w:r>
            <w:r w:rsidR="009B0614">
              <w:rPr>
                <w:rFonts w:ascii="Arial" w:hAnsi="Arial"/>
                <w:b/>
                <w:sz w:val="18"/>
              </w:rPr>
              <w:t xml:space="preserve"> PARTICULAR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9B0614" w14:paraId="5417A0A9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327"/>
          <w:tblHeader/>
        </w:trPr>
        <w:tc>
          <w:tcPr>
            <w:tcW w:w="4233" w:type="dxa"/>
            <w:gridSpan w:val="14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2508832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CIUTAT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24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5E0E6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ISTRICTE POSTAL:</w:t>
            </w:r>
            <w:r>
              <w:rPr>
                <w:rFonts w:ascii="Arial" w:hAnsi="Arial"/>
                <w:sz w:val="18"/>
              </w:rPr>
              <w:t xml:space="preserve">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15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119F44" w14:textId="77777777" w:rsidR="009B0614" w:rsidRDefault="009B0614" w:rsidP="00B84C17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TELÈFON:</w:t>
            </w:r>
            <w:r>
              <w:rPr>
                <w:rFonts w:ascii="Arial" w:hAnsi="Arial"/>
                <w:sz w:val="18"/>
              </w:rPr>
              <w:t xml:space="preserve">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9B0614" w14:paraId="7A37C980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397"/>
          <w:tblHeader/>
        </w:trPr>
        <w:tc>
          <w:tcPr>
            <w:tcW w:w="10632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297B4CA3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ORMACIÓ ACADÈMICA</w:t>
            </w:r>
          </w:p>
        </w:tc>
      </w:tr>
      <w:tr w:rsidR="009B0614" w14:paraId="1BF91E54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93A2DDC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654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FE1C39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TITULACIÓ ACADÈMICA</w:t>
            </w:r>
          </w:p>
        </w:tc>
        <w:tc>
          <w:tcPr>
            <w:tcW w:w="1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8DA59A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377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16D831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ENTRE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70A213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5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067750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ATA</w:t>
            </w:r>
          </w:p>
        </w:tc>
        <w:tc>
          <w:tcPr>
            <w:tcW w:w="1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11C0BB0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4B2F7E72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55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F0D499E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654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CE08B6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137E9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377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3AC0FC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20A4723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7B70C" w14:textId="77777777" w:rsidR="009B0614" w:rsidRDefault="00AA195E" w:rsidP="00B84C17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1D14" w14:textId="77777777" w:rsidR="009B0614" w:rsidRDefault="00AA195E" w:rsidP="00B84C17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65A51" w14:textId="77777777" w:rsidR="009B0614" w:rsidRDefault="00AA195E" w:rsidP="00B84C17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A384E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6867C88D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55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812A91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654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EA53B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5D7A0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377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DCD19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D6205DB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7913B" w14:textId="77777777" w:rsidR="009B0614" w:rsidRDefault="00AA195E" w:rsidP="00B84C17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B42C6" w14:textId="77777777" w:rsidR="009B0614" w:rsidRDefault="00AA195E" w:rsidP="00B84C17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D8491" w14:textId="77777777" w:rsidR="009B0614" w:rsidRDefault="00AA195E" w:rsidP="00B84C1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F371F5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FE7603" w14:paraId="16670A69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55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085AF7F" w14:textId="77777777" w:rsidR="00FE7603" w:rsidRDefault="00FE7603" w:rsidP="004E4B9E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654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A9904" w14:textId="77777777" w:rsidR="00FE7603" w:rsidRDefault="00AA195E" w:rsidP="004E4B9E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E7603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D0E49" w14:textId="77777777" w:rsidR="00FE7603" w:rsidRDefault="00FE7603" w:rsidP="004E4B9E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377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9EC93" w14:textId="77777777" w:rsidR="00FE7603" w:rsidRDefault="00AA195E" w:rsidP="004E4B9E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E7603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8558603" w14:textId="77777777" w:rsidR="00FE7603" w:rsidRDefault="00FE7603" w:rsidP="004E4B9E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30D4A" w14:textId="77777777" w:rsidR="00FE7603" w:rsidRDefault="00AA195E" w:rsidP="004E4B9E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FE7603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18E74" w14:textId="77777777" w:rsidR="00FE7603" w:rsidRDefault="00AA195E" w:rsidP="004E4B9E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FE7603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9EF5" w14:textId="77777777" w:rsidR="00FE7603" w:rsidRDefault="00AA195E" w:rsidP="004E4B9E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FE7603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78D3ED" w14:textId="77777777" w:rsidR="00FE7603" w:rsidRDefault="00FE7603" w:rsidP="004E4B9E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70FEEC9C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55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A07136C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654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0CF54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EB318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377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95092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A4DB5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04EF5" w14:textId="77777777" w:rsidR="009B0614" w:rsidRDefault="00AA195E" w:rsidP="00B84C1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1F47B" w14:textId="77777777" w:rsidR="009B0614" w:rsidRDefault="00AA195E" w:rsidP="00B84C1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CE6AE" w14:textId="77777777" w:rsidR="009B0614" w:rsidRDefault="00AA195E" w:rsidP="00B84C1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5A6C70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62CE249B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55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EC81A66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0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9B37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6B22C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102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E28EF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548B1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28F68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6124" w:type="dxa"/>
            <w:gridSpan w:val="1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EF47234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7753F4C5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10632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195F47D8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ORMACIÓ SANITÀRIA ESPECIALITZADA</w:t>
            </w:r>
          </w:p>
        </w:tc>
      </w:tr>
      <w:tr w:rsidR="009B0614" w14:paraId="7ED13A1C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353"/>
          <w:tblHeader/>
        </w:trPr>
        <w:tc>
          <w:tcPr>
            <w:tcW w:w="10632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tcMar>
              <w:top w:w="28" w:type="dxa"/>
              <w:bottom w:w="28" w:type="dxa"/>
            </w:tcMar>
            <w:vAlign w:val="center"/>
          </w:tcPr>
          <w:p w14:paraId="6AE21875" w14:textId="77777777" w:rsidR="009B0614" w:rsidRDefault="009B0614" w:rsidP="00D90A8D">
            <w:pPr>
              <w:tabs>
                <w:tab w:val="center" w:pos="5508"/>
              </w:tabs>
              <w:rPr>
                <w:rFonts w:ascii="Courier New" w:hAnsi="Courier New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ESPECIALITAT: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 w:rsidR="00D90A8D">
              <w:rPr>
                <w:rFonts w:ascii="Arial" w:hAnsi="Arial"/>
                <w:noProof/>
              </w:rPr>
              <w:t xml:space="preserve"> 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680D9F0D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341"/>
          <w:tblHeader/>
        </w:trPr>
        <w:tc>
          <w:tcPr>
            <w:tcW w:w="2606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BAF3CE2" w14:textId="7C9D511D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ENTR</w:t>
            </w:r>
            <w:r w:rsidR="00EA2E26">
              <w:rPr>
                <w:rFonts w:ascii="Arial" w:hAnsi="Arial"/>
                <w:b/>
                <w:sz w:val="18"/>
              </w:rPr>
              <w:t>E</w:t>
            </w:r>
            <w:r>
              <w:rPr>
                <w:rFonts w:ascii="Arial" w:hAnsi="Arial"/>
                <w:b/>
                <w:sz w:val="18"/>
              </w:rPr>
              <w:t xml:space="preserve"> DE REALITZACIÓ:</w:t>
            </w:r>
          </w:p>
        </w:tc>
        <w:tc>
          <w:tcPr>
            <w:tcW w:w="8026" w:type="dxa"/>
            <w:gridSpan w:val="21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CBF758E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9B0614" w14:paraId="0765F061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6D9BA716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SITUACIÓ PROFESSIONAL ACTUAL I DATA D'INICI: </w:t>
            </w:r>
          </w:p>
        </w:tc>
      </w:tr>
      <w:tr w:rsidR="009B0614" w14:paraId="21A9E915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623"/>
          <w:tblHeader/>
        </w:trPr>
        <w:tc>
          <w:tcPr>
            <w:tcW w:w="10632" w:type="dxa"/>
            <w:gridSpan w:val="2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</w:tcPr>
          <w:p w14:paraId="6CC3769A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9B0614" w14:paraId="05216DAF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0E5F9D4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ORGANISME:</w:t>
            </w:r>
          </w:p>
        </w:tc>
      </w:tr>
      <w:tr w:rsidR="009B0614" w14:paraId="48D31E7A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585"/>
          <w:tblHeader/>
        </w:trPr>
        <w:tc>
          <w:tcPr>
            <w:tcW w:w="10632" w:type="dxa"/>
            <w:gridSpan w:val="2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</w:tcPr>
          <w:p w14:paraId="6E799196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9B0614" w14:paraId="03E64116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6645193E" w14:textId="3A3DD061" w:rsidR="009B0614" w:rsidRDefault="00FE7603" w:rsidP="00FE7603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ENTR</w:t>
            </w:r>
            <w:r w:rsidR="00EA2E26">
              <w:rPr>
                <w:rFonts w:ascii="Arial" w:hAnsi="Arial"/>
                <w:b/>
                <w:sz w:val="18"/>
              </w:rPr>
              <w:t>E</w:t>
            </w:r>
            <w:r>
              <w:rPr>
                <w:rFonts w:ascii="Arial" w:hAnsi="Arial"/>
                <w:b/>
                <w:sz w:val="18"/>
              </w:rPr>
              <w:t>/INSTITUCIÓ</w:t>
            </w:r>
            <w:r w:rsidR="009B0614">
              <w:rPr>
                <w:rFonts w:ascii="Arial" w:hAnsi="Arial"/>
                <w:b/>
                <w:sz w:val="18"/>
              </w:rPr>
              <w:t>:</w:t>
            </w:r>
          </w:p>
        </w:tc>
      </w:tr>
      <w:tr w:rsidR="009B0614" w14:paraId="59A8DAA1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499"/>
          <w:tblHeader/>
        </w:trPr>
        <w:tc>
          <w:tcPr>
            <w:tcW w:w="10632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tcMar>
              <w:top w:w="28" w:type="dxa"/>
              <w:bottom w:w="28" w:type="dxa"/>
            </w:tcMar>
          </w:tcPr>
          <w:p w14:paraId="335B8923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9B0614" w14:paraId="2D3435A2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3DD8474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EPT./SECC./UNITAT ESTR.: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 xml:space="preserve">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0A94823E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46FA477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ADREÇA POSTAL: 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66C5D433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7051" w:type="dxa"/>
            <w:gridSpan w:val="19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E55281C" w14:textId="05F58F9A" w:rsidR="009B0614" w:rsidRDefault="009B0614" w:rsidP="00EA2E26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TELÈFON (indica</w:t>
            </w:r>
            <w:r w:rsidR="00EA2E26">
              <w:rPr>
                <w:rFonts w:ascii="Arial" w:hAnsi="Arial"/>
                <w:b/>
                <w:sz w:val="18"/>
              </w:rPr>
              <w:t>u</w:t>
            </w:r>
            <w:r>
              <w:rPr>
                <w:rFonts w:ascii="Arial" w:hAnsi="Arial"/>
                <w:b/>
                <w:sz w:val="18"/>
              </w:rPr>
              <w:t xml:space="preserve"> extensió):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 xml:space="preserve">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  <w:tc>
          <w:tcPr>
            <w:tcW w:w="358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3F0C51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FAX: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6CC98040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2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4E6AA85B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CORREU ELECTRÒNIC: 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431A718D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2388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  <w:vAlign w:val="center"/>
          </w:tcPr>
          <w:p w14:paraId="094A0540" w14:textId="774D7DA2" w:rsidR="009B0614" w:rsidRDefault="009B0614" w:rsidP="00EA2E26">
            <w:pPr>
              <w:tabs>
                <w:tab w:val="center" w:pos="5508"/>
              </w:tabs>
              <w:ind w:left="288" w:right="36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SITUACI</w:t>
            </w:r>
            <w:r w:rsidR="00EA2E26">
              <w:rPr>
                <w:rFonts w:ascii="Arial" w:hAnsi="Arial"/>
                <w:b/>
                <w:sz w:val="18"/>
              </w:rPr>
              <w:t>Ó</w:t>
            </w:r>
            <w:r>
              <w:rPr>
                <w:rFonts w:ascii="Arial" w:hAnsi="Arial"/>
                <w:b/>
                <w:sz w:val="18"/>
              </w:rPr>
              <w:t xml:space="preserve"> LABORAL</w:t>
            </w:r>
          </w:p>
        </w:tc>
        <w:tc>
          <w:tcPr>
            <w:tcW w:w="1845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77B80E3C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ONTRACTE:</w:t>
            </w:r>
          </w:p>
        </w:tc>
        <w:tc>
          <w:tcPr>
            <w:tcW w:w="5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6B071785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484746">
              <w:rPr>
                <w:rFonts w:ascii="Arial" w:hAnsi="Arial"/>
                <w:sz w:val="18"/>
              </w:rPr>
            </w:r>
            <w:r w:rsidR="00484746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  <w:tc>
          <w:tcPr>
            <w:tcW w:w="5842" w:type="dxa"/>
            <w:gridSpan w:val="1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0A1E2FBF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ALTRES SITUACIONS: </w:t>
            </w:r>
          </w:p>
        </w:tc>
      </w:tr>
      <w:tr w:rsidR="009B0614" w14:paraId="119CDB49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238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  <w:vAlign w:val="center"/>
          </w:tcPr>
          <w:p w14:paraId="68830CC8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845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068E375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PLANTILLA:</w:t>
            </w:r>
          </w:p>
        </w:tc>
        <w:tc>
          <w:tcPr>
            <w:tcW w:w="55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18EDC08D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484746">
              <w:rPr>
                <w:rFonts w:ascii="Arial" w:hAnsi="Arial"/>
                <w:sz w:val="18"/>
              </w:rPr>
            </w:r>
            <w:r w:rsidR="00484746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  <w:tc>
          <w:tcPr>
            <w:tcW w:w="1416" w:type="dxa"/>
            <w:gridSpan w:val="2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7400A0AF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EDICACIÓ:</w:t>
            </w:r>
          </w:p>
        </w:tc>
        <w:tc>
          <w:tcPr>
            <w:tcW w:w="2410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57215402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) A temps complet</w:t>
            </w:r>
          </w:p>
        </w:tc>
        <w:tc>
          <w:tcPr>
            <w:tcW w:w="201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34A0A313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484746">
              <w:rPr>
                <w:rFonts w:ascii="Arial" w:hAnsi="Arial"/>
                <w:sz w:val="18"/>
              </w:rPr>
            </w:r>
            <w:r w:rsidR="00484746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</w:tr>
      <w:tr w:rsidR="009B0614" w14:paraId="716BEE1C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238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  <w:vAlign w:val="center"/>
          </w:tcPr>
          <w:p w14:paraId="499528A8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845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7A458427" w14:textId="563FFE60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INTERÍ/</w:t>
            </w:r>
            <w:r w:rsidR="00EA2E26">
              <w:rPr>
                <w:rFonts w:ascii="Arial" w:hAnsi="Arial"/>
                <w:b/>
                <w:sz w:val="18"/>
              </w:rPr>
              <w:t>INTERINA</w:t>
            </w:r>
            <w:r>
              <w:rPr>
                <w:rFonts w:ascii="Arial" w:hAnsi="Arial"/>
                <w:b/>
                <w:sz w:val="18"/>
              </w:rPr>
              <w:t>:</w:t>
            </w:r>
          </w:p>
        </w:tc>
        <w:tc>
          <w:tcPr>
            <w:tcW w:w="55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57EBC52D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484746">
              <w:rPr>
                <w:rFonts w:ascii="Arial" w:hAnsi="Arial"/>
                <w:sz w:val="18"/>
              </w:rPr>
            </w:r>
            <w:r w:rsidR="00484746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  <w:tc>
          <w:tcPr>
            <w:tcW w:w="1416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0AF836A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410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6F5650D4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b) A temps parcial</w:t>
            </w:r>
          </w:p>
        </w:tc>
        <w:tc>
          <w:tcPr>
            <w:tcW w:w="201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5D67C7E1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484746">
              <w:rPr>
                <w:rFonts w:ascii="Arial" w:hAnsi="Arial"/>
                <w:sz w:val="18"/>
              </w:rPr>
            </w:r>
            <w:r w:rsidR="00484746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</w:tr>
      <w:tr w:rsidR="009B0614" w14:paraId="0B2F018E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238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  <w:vAlign w:val="center"/>
          </w:tcPr>
          <w:p w14:paraId="549A8D2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845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4826CB7E" w14:textId="259EC032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BECARI/</w:t>
            </w:r>
            <w:r w:rsidR="00EA2E26">
              <w:rPr>
                <w:rFonts w:ascii="Arial" w:hAnsi="Arial"/>
                <w:b/>
                <w:sz w:val="18"/>
              </w:rPr>
              <w:t>BECÀRIA</w:t>
            </w:r>
            <w:r>
              <w:rPr>
                <w:rFonts w:ascii="Arial" w:hAnsi="Arial"/>
                <w:b/>
                <w:sz w:val="18"/>
              </w:rPr>
              <w:t>:</w:t>
            </w:r>
          </w:p>
        </w:tc>
        <w:tc>
          <w:tcPr>
            <w:tcW w:w="5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135979F1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484746">
              <w:rPr>
                <w:rFonts w:ascii="Arial" w:hAnsi="Arial"/>
                <w:sz w:val="18"/>
              </w:rPr>
            </w:r>
            <w:r w:rsidR="00484746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  <w:tc>
          <w:tcPr>
            <w:tcW w:w="14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6AA7CBDE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4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42450221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01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6C6F76D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3F0B8FEE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771"/>
          <w:tblHeader/>
        </w:trPr>
        <w:tc>
          <w:tcPr>
            <w:tcW w:w="10632" w:type="dxa"/>
            <w:gridSpan w:val="2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255B6A59" w14:textId="77777777" w:rsidR="009B0614" w:rsidRPr="00964A9B" w:rsidRDefault="00964A9B" w:rsidP="00964A9B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Style w:val="Textoennegrita"/>
                <w:rFonts w:ascii="Arial" w:hAnsi="Arial" w:cs="Arial"/>
                <w:sz w:val="22"/>
                <w:szCs w:val="22"/>
              </w:rPr>
              <w:t xml:space="preserve">Relació contractual amb la institució almenys, la totalitat del primer any de durada del projecte:          Sí </w:t>
            </w: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484746">
              <w:rPr>
                <w:rFonts w:ascii="Arial" w:hAnsi="Arial"/>
                <w:sz w:val="18"/>
              </w:rPr>
            </w:r>
            <w:r w:rsidR="00484746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r>
              <w:rPr>
                <w:rFonts w:ascii="Arial" w:hAnsi="Arial"/>
                <w:sz w:val="18"/>
              </w:rPr>
              <w:t xml:space="preserve">                      </w:t>
            </w:r>
            <w:r w:rsidRPr="00964A9B">
              <w:rPr>
                <w:rFonts w:ascii="Arial" w:hAnsi="Arial"/>
                <w:b/>
                <w:sz w:val="18"/>
              </w:rPr>
              <w:t>NO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484746">
              <w:rPr>
                <w:rFonts w:ascii="Arial" w:hAnsi="Arial"/>
                <w:sz w:val="18"/>
              </w:rPr>
            </w:r>
            <w:r w:rsidR="00484746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</w:tr>
      <w:tr w:rsidR="009B0614" w14:paraId="3BA2E9CC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5929" w:type="dxa"/>
            <w:gridSpan w:val="1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bottom"/>
          </w:tcPr>
          <w:p w14:paraId="399D6EC2" w14:textId="77777777" w:rsidR="009B0614" w:rsidRPr="00EA2E26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  <w:lang w:val="en-US"/>
              </w:rPr>
            </w:pPr>
            <w:r w:rsidRPr="00EA2E26">
              <w:rPr>
                <w:rFonts w:ascii="Arial" w:hAnsi="Arial"/>
                <w:b/>
                <w:sz w:val="18"/>
                <w:lang w:val="en-US"/>
              </w:rPr>
              <w:t>DATA D'EMPLENAMENT (dd mm aaaa)</w:t>
            </w:r>
          </w:p>
        </w:tc>
        <w:tc>
          <w:tcPr>
            <w:tcW w:w="4703" w:type="dxa"/>
            <w:gridSpan w:val="1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AEE563" w14:textId="77777777" w:rsidR="009B0614" w:rsidRPr="004A17AA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 w:rsidRPr="004A17AA">
              <w:rPr>
                <w:rFonts w:ascii="Arial" w:hAnsi="Arial"/>
                <w:b/>
                <w:sz w:val="18"/>
              </w:rPr>
              <w:t>SIGNATURA</w:t>
            </w:r>
          </w:p>
        </w:tc>
      </w:tr>
      <w:tr w:rsidR="009B0614" w14:paraId="3D8C2808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365"/>
          <w:tblHeader/>
        </w:trPr>
        <w:tc>
          <w:tcPr>
            <w:tcW w:w="5929" w:type="dxa"/>
            <w:gridSpan w:val="17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3F000FC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4703" w:type="dxa"/>
            <w:gridSpan w:val="12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62C77F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  <w:u w:val="single"/>
              </w:rPr>
            </w:pPr>
          </w:p>
        </w:tc>
      </w:tr>
      <w:tr w:rsidR="009B0614" w14:paraId="438CD8E1" w14:textId="77777777" w:rsidTr="00EA2E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427"/>
          <w:tblHeader/>
        </w:trPr>
        <w:tc>
          <w:tcPr>
            <w:tcW w:w="14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E88D07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72262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EBF19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1673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2976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B7F0B4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4703" w:type="dxa"/>
            <w:gridSpan w:val="12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99E255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  <w:u w:val="single"/>
              </w:rPr>
            </w:pPr>
          </w:p>
        </w:tc>
      </w:tr>
    </w:tbl>
    <w:p w14:paraId="0D690F46" w14:textId="77777777" w:rsidR="00B84C17" w:rsidRDefault="00B84C17" w:rsidP="00B84C17">
      <w:pPr>
        <w:sectPr w:rsidR="00B84C17" w:rsidSect="00AF717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1104" w:right="567" w:bottom="567" w:left="851" w:header="709" w:footer="709" w:gutter="0"/>
          <w:cols w:space="708"/>
          <w:titlePg/>
          <w:docGrid w:linePitch="360"/>
        </w:sectPr>
      </w:pPr>
    </w:p>
    <w:tbl>
      <w:tblPr>
        <w:tblpPr w:leftFromText="141" w:rightFromText="141" w:horzAnchor="margin" w:tblpY="1305"/>
        <w:tblW w:w="10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944"/>
        <w:gridCol w:w="3546"/>
      </w:tblGrid>
      <w:tr w:rsidR="00B84C17" w14:paraId="2A2F9C92" w14:textId="77777777" w:rsidTr="00AD55C7">
        <w:trPr>
          <w:trHeight w:hRule="exact" w:val="295"/>
          <w:tblHeader/>
        </w:trPr>
        <w:tc>
          <w:tcPr>
            <w:tcW w:w="69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7BBA9D" w14:textId="77777777" w:rsidR="00AF717B" w:rsidRDefault="00AF717B" w:rsidP="00AF717B">
            <w:pPr>
              <w:tabs>
                <w:tab w:val="center" w:pos="5508"/>
              </w:tabs>
              <w:spacing w:before="120"/>
              <w:rPr>
                <w:rFonts w:ascii="Arial" w:hAnsi="Arial"/>
                <w:b/>
                <w:sz w:val="18"/>
              </w:rPr>
            </w:pPr>
          </w:p>
          <w:p w14:paraId="2FB2C5C5" w14:textId="77777777" w:rsidR="00AF717B" w:rsidRDefault="00AF717B" w:rsidP="00AF717B">
            <w:pPr>
              <w:tabs>
                <w:tab w:val="center" w:pos="5508"/>
              </w:tabs>
              <w:spacing w:before="120"/>
              <w:rPr>
                <w:rFonts w:ascii="Arial" w:hAnsi="Arial"/>
                <w:b/>
                <w:sz w:val="18"/>
              </w:rPr>
            </w:pP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59DAE6" w14:textId="77777777" w:rsidR="00B84C17" w:rsidRDefault="00B84C17" w:rsidP="00AF717B">
            <w:pPr>
              <w:pStyle w:val="Ttulo5"/>
              <w:tabs>
                <w:tab w:val="center" w:pos="5508"/>
              </w:tabs>
              <w:spacing w:before="120"/>
            </w:pPr>
          </w:p>
        </w:tc>
      </w:tr>
      <w:tr w:rsidR="009B0614" w14:paraId="46ED234F" w14:textId="77777777" w:rsidTr="00AD55C7">
        <w:trPr>
          <w:cantSplit/>
          <w:trHeight w:hRule="exact" w:val="295"/>
          <w:tblHeader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65FFB" w14:textId="77777777" w:rsidR="009B0614" w:rsidRDefault="009B0614" w:rsidP="00AF717B">
            <w:pPr>
              <w:pStyle w:val="Encabezado"/>
              <w:tabs>
                <w:tab w:val="clear" w:pos="4252"/>
                <w:tab w:val="clear" w:pos="8504"/>
                <w:tab w:val="center" w:pos="5508"/>
              </w:tabs>
              <w:rPr>
                <w:rFonts w:ascii="Arial" w:hAnsi="Arial" w:cs="Arial"/>
              </w:rPr>
            </w:pPr>
            <w:r>
              <w:rPr>
                <w:rFonts w:ascii="Arial" w:hAnsi="Arial"/>
                <w:b/>
                <w:sz w:val="18"/>
              </w:rPr>
              <w:t xml:space="preserve">NOM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B84C17" w14:paraId="7C88F314" w14:textId="77777777" w:rsidTr="00AD55C7">
        <w:trPr>
          <w:tblHeader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062BF" w14:textId="77777777" w:rsidR="00B84C17" w:rsidRDefault="00B84C17" w:rsidP="00AF717B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EXPERIÈNCIA LABORAL </w:t>
            </w:r>
            <w:r w:rsidRPr="00A46960">
              <w:rPr>
                <w:rFonts w:ascii="Arial" w:hAnsi="Arial"/>
                <w:sz w:val="18"/>
              </w:rPr>
              <w:t>(relacionada amb l'activitat a desenvolupar</w:t>
            </w:r>
            <w:r w:rsidR="00332BFC">
              <w:rPr>
                <w:rFonts w:ascii="Arial" w:hAnsi="Arial"/>
                <w:sz w:val="18"/>
              </w:rPr>
              <w:t xml:space="preserve"> en el programa CCEC®/BPSO®</w:t>
            </w:r>
            <w:r w:rsidRPr="00A46960">
              <w:rPr>
                <w:rFonts w:ascii="Arial" w:hAnsi="Arial"/>
                <w:sz w:val="18"/>
              </w:rPr>
              <w:t>)</w:t>
            </w:r>
          </w:p>
        </w:tc>
      </w:tr>
      <w:tr w:rsidR="00B84C17" w14:paraId="65CE649D" w14:textId="77777777" w:rsidTr="00AD55C7">
        <w:trPr>
          <w:trHeight w:val="12954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</w:tcPr>
          <w:p w14:paraId="2CE24139" w14:textId="77777777" w:rsidR="00186532" w:rsidRPr="00186532" w:rsidRDefault="00AA195E" w:rsidP="00186532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84C17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B84C17">
              <w:rPr>
                <w:rFonts w:ascii="Arial" w:hAnsi="Arial"/>
                <w:noProof/>
              </w:rPr>
              <w:t> </w:t>
            </w:r>
            <w:r w:rsidR="00B84C17">
              <w:rPr>
                <w:rFonts w:ascii="Arial" w:hAnsi="Arial"/>
                <w:noProof/>
              </w:rPr>
              <w:t> </w:t>
            </w:r>
            <w:r w:rsidR="00B84C17">
              <w:rPr>
                <w:rFonts w:ascii="Arial" w:hAnsi="Arial"/>
                <w:noProof/>
              </w:rPr>
              <w:t> </w:t>
            </w:r>
            <w:r w:rsidR="00B84C17">
              <w:rPr>
                <w:rFonts w:ascii="Arial" w:hAnsi="Arial"/>
                <w:noProof/>
              </w:rPr>
              <w:t> </w:t>
            </w:r>
            <w:r w:rsidR="00B84C17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  <w:p w14:paraId="7EED0464" w14:textId="77777777" w:rsidR="00B84C17" w:rsidRPr="00186532" w:rsidRDefault="00B84C17" w:rsidP="00186532">
            <w:pPr>
              <w:tabs>
                <w:tab w:val="left" w:pos="7080"/>
              </w:tabs>
              <w:rPr>
                <w:rFonts w:ascii="Arial" w:hAnsi="Arial"/>
              </w:rPr>
            </w:pPr>
          </w:p>
        </w:tc>
      </w:tr>
    </w:tbl>
    <w:p w14:paraId="39F6D7A4" w14:textId="77777777" w:rsidR="00B84C17" w:rsidRDefault="00B84C17" w:rsidP="00B84C17">
      <w:pPr>
        <w:sectPr w:rsidR="00B84C17" w:rsidSect="00B84C17">
          <w:footerReference w:type="default" r:id="rId16"/>
          <w:pgSz w:w="11906" w:h="16838" w:code="9"/>
          <w:pgMar w:top="567" w:right="567" w:bottom="567" w:left="851" w:header="709" w:footer="709" w:gutter="0"/>
          <w:cols w:space="708"/>
          <w:docGrid w:linePitch="360"/>
        </w:sectPr>
      </w:pPr>
    </w:p>
    <w:p w14:paraId="4DBB8B0A" w14:textId="77777777" w:rsidR="00B84C17" w:rsidRDefault="00B84C17" w:rsidP="00B84C17"/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90"/>
      </w:tblGrid>
      <w:tr w:rsidR="009B0614" w14:paraId="443F220F" w14:textId="77777777" w:rsidTr="00AD55C7">
        <w:trPr>
          <w:trHeight w:hRule="exact" w:val="370"/>
          <w:tblHeader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1DE05" w14:textId="77777777" w:rsidR="009B0614" w:rsidRPr="002A6B15" w:rsidRDefault="009B0614" w:rsidP="002A6B15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NOM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B84C17" w14:paraId="55DCF9CA" w14:textId="77777777" w:rsidTr="00AD55C7">
        <w:trPr>
          <w:trHeight w:val="137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A74C9" w14:textId="77777777" w:rsidR="00B84C17" w:rsidRDefault="009B0614" w:rsidP="00B84C17">
            <w:pPr>
              <w:tabs>
                <w:tab w:val="center" w:pos="5508"/>
              </w:tabs>
              <w:spacing w:line="-240" w:lineRule="auto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PARTICIPACIÓ EN ACTIVITATS D'IMPLANTACIÓ</w:t>
            </w:r>
            <w:r w:rsidR="002A6B15">
              <w:rPr>
                <w:rFonts w:ascii="Arial" w:hAnsi="Arial"/>
                <w:b/>
                <w:sz w:val="18"/>
              </w:rPr>
              <w:t xml:space="preserve"> I GRUPS DE TREBALL</w:t>
            </w:r>
          </w:p>
          <w:p w14:paraId="3D2F2CF8" w14:textId="1ECD3488" w:rsidR="00B84C17" w:rsidRDefault="00B84C17" w:rsidP="00EA2E26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t>(</w:t>
            </w:r>
            <w:r w:rsidR="009B0614">
              <w:rPr>
                <w:rFonts w:ascii="Arial" w:hAnsi="Arial"/>
                <w:sz w:val="18"/>
              </w:rPr>
              <w:t>Elaboració/revisió de protocols; definició/revisió d'indicadors; accions de millora de qualitat; investigació, etc.</w:t>
            </w:r>
            <w:r w:rsidR="00EA2E26">
              <w:rPr>
                <w:rFonts w:ascii="Arial" w:hAnsi="Arial"/>
                <w:sz w:val="18"/>
              </w:rPr>
              <w:t xml:space="preserve"> Descriviu</w:t>
            </w:r>
            <w:r w:rsidR="003B1A5A">
              <w:rPr>
                <w:rFonts w:ascii="Arial" w:hAnsi="Arial"/>
                <w:sz w:val="18"/>
              </w:rPr>
              <w:t xml:space="preserve"> l'activitat i la funció desenvolupada en el grup de treball)</w:t>
            </w:r>
          </w:p>
        </w:tc>
      </w:tr>
      <w:tr w:rsidR="00B84C17" w14:paraId="42FC42A4" w14:textId="77777777" w:rsidTr="00AD55C7">
        <w:trPr>
          <w:trHeight w:val="11962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</w:tcPr>
          <w:p w14:paraId="1967901A" w14:textId="77777777" w:rsidR="00B84C17" w:rsidRDefault="00B84C17" w:rsidP="00B84C17">
            <w:pPr>
              <w:tabs>
                <w:tab w:val="center" w:pos="5508"/>
              </w:tabs>
              <w:rPr>
                <w:rFonts w:ascii="Arial" w:hAnsi="Arial"/>
                <w:i/>
                <w:iCs/>
                <w:sz w:val="18"/>
              </w:rPr>
            </w:pPr>
          </w:p>
          <w:p w14:paraId="3510077E" w14:textId="77777777" w:rsidR="00B84C17" w:rsidRDefault="00AA195E" w:rsidP="00B84C17">
            <w:pPr>
              <w:tabs>
                <w:tab w:val="center" w:pos="550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84C17" w:rsidRPr="00BC41D5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62956D8F" w14:textId="77777777" w:rsidR="00B84C17" w:rsidRDefault="00B84C17" w:rsidP="00B84C17">
      <w:pPr>
        <w:sectPr w:rsidR="00B84C17" w:rsidSect="00186532">
          <w:footerReference w:type="default" r:id="rId17"/>
          <w:pgSz w:w="11906" w:h="16838" w:code="9"/>
          <w:pgMar w:top="1514" w:right="567" w:bottom="567" w:left="851" w:header="709" w:footer="709" w:gutter="0"/>
          <w:cols w:space="708"/>
          <w:docGrid w:linePitch="360"/>
        </w:sectPr>
      </w:pPr>
    </w:p>
    <w:p w14:paraId="1998FAF1" w14:textId="77777777" w:rsidR="00B84C17" w:rsidRDefault="00B84C17" w:rsidP="00B84C17"/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90"/>
      </w:tblGrid>
      <w:tr w:rsidR="009B0614" w14:paraId="4B868951" w14:textId="77777777" w:rsidTr="00AD55C7">
        <w:trPr>
          <w:trHeight w:hRule="exact" w:val="370"/>
          <w:tblHeader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FA9EC" w14:textId="77777777" w:rsidR="009B0614" w:rsidRPr="002A6B15" w:rsidRDefault="009B0614" w:rsidP="002A6B15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NOM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B84C17" w14:paraId="1BAD9E5D" w14:textId="77777777" w:rsidTr="00AD55C7">
        <w:trPr>
          <w:trHeight w:val="137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C651" w14:textId="77777777" w:rsidR="00B84C17" w:rsidRDefault="00B84C17" w:rsidP="00B84C17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SELECCIÓ DE PUBLICACIONS MÉS RELLEVANTS PER ORDRE CRONOLÒGIC</w:t>
            </w:r>
          </w:p>
          <w:p w14:paraId="001AB565" w14:textId="154D253F" w:rsidR="00B84C17" w:rsidRDefault="00EA2E26" w:rsidP="00B84C17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t>(Ressenyau</w:t>
            </w:r>
            <w:r w:rsidR="00B84C17">
              <w:rPr>
                <w:rFonts w:ascii="Arial" w:hAnsi="Arial"/>
                <w:sz w:val="18"/>
              </w:rPr>
              <w:t xml:space="preserve"> només les publicades</w:t>
            </w:r>
            <w:r w:rsidR="009B0614">
              <w:rPr>
                <w:rFonts w:ascii="Arial" w:hAnsi="Arial"/>
                <w:sz w:val="18"/>
              </w:rPr>
              <w:t>; referència segons Vancouver</w:t>
            </w:r>
            <w:r w:rsidR="00B84C17">
              <w:rPr>
                <w:rFonts w:ascii="Arial" w:hAnsi="Arial"/>
                <w:sz w:val="18"/>
              </w:rPr>
              <w:t>)</w:t>
            </w:r>
          </w:p>
        </w:tc>
      </w:tr>
      <w:tr w:rsidR="00B84C17" w14:paraId="37A9F3D0" w14:textId="77777777" w:rsidTr="00AD55C7">
        <w:trPr>
          <w:trHeight w:val="11952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</w:tcPr>
          <w:p w14:paraId="6EA128DF" w14:textId="77777777" w:rsidR="00B84C17" w:rsidRDefault="00AA195E" w:rsidP="00B84C17">
            <w:pPr>
              <w:tabs>
                <w:tab w:val="center" w:pos="550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84C17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0DFB55B2" w14:textId="77777777" w:rsidR="00B84C17" w:rsidRDefault="00B84C17" w:rsidP="00B84C17">
      <w:pPr>
        <w:sectPr w:rsidR="00B84C17" w:rsidSect="00186532">
          <w:footerReference w:type="default" r:id="rId18"/>
          <w:pgSz w:w="11906" w:h="16838" w:code="9"/>
          <w:pgMar w:top="1529" w:right="567" w:bottom="567" w:left="851" w:header="709" w:footer="709" w:gutter="0"/>
          <w:cols w:space="708"/>
          <w:docGrid w:linePitch="360"/>
        </w:sectPr>
      </w:pPr>
    </w:p>
    <w:p w14:paraId="7E134D0D" w14:textId="77777777" w:rsidR="00B84C17" w:rsidRDefault="00B84C17" w:rsidP="00B84C17"/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90"/>
      </w:tblGrid>
      <w:tr w:rsidR="009B0614" w14:paraId="55A20AD4" w14:textId="77777777" w:rsidTr="00AD55C7">
        <w:trPr>
          <w:cantSplit/>
          <w:trHeight w:hRule="exact" w:val="424"/>
          <w:tblHeader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DF30" w14:textId="77777777" w:rsidR="009B0614" w:rsidRPr="009B0614" w:rsidRDefault="009B0614" w:rsidP="009B0614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NOM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B84C17" w14:paraId="6FEE26A6" w14:textId="77777777" w:rsidTr="00AD55C7">
        <w:trPr>
          <w:tblHeader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6516A" w14:textId="77777777" w:rsidR="00B84C17" w:rsidRDefault="009B0614" w:rsidP="003B1A5A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ALTRES </w:t>
            </w:r>
            <w:r w:rsidR="00B84C17">
              <w:rPr>
                <w:rFonts w:ascii="Arial" w:hAnsi="Arial"/>
                <w:b/>
                <w:sz w:val="18"/>
              </w:rPr>
              <w:t xml:space="preserve">ACTIVITATS O MÈRITS RELLEVANTS </w:t>
            </w:r>
            <w:r w:rsidR="003B1A5A" w:rsidRPr="00332BFC">
              <w:rPr>
                <w:rFonts w:ascii="Arial" w:hAnsi="Arial"/>
                <w:sz w:val="18"/>
              </w:rPr>
              <w:t>relacionats amb l'activitat a desenvolupar</w:t>
            </w:r>
            <w:r w:rsidR="00332BFC" w:rsidRPr="00332BFC">
              <w:rPr>
                <w:rFonts w:ascii="Arial" w:hAnsi="Arial"/>
                <w:sz w:val="18"/>
              </w:rPr>
              <w:t xml:space="preserve"> </w:t>
            </w:r>
            <w:r w:rsidR="00332BFC">
              <w:rPr>
                <w:rFonts w:ascii="Arial" w:hAnsi="Arial"/>
                <w:sz w:val="18"/>
              </w:rPr>
              <w:t>en el programa CCEC®/BPSO®</w:t>
            </w:r>
            <w:r w:rsidR="00332BFC" w:rsidRPr="00A46960">
              <w:rPr>
                <w:rFonts w:ascii="Arial" w:hAnsi="Arial"/>
                <w:sz w:val="18"/>
              </w:rPr>
              <w:t>)</w:t>
            </w:r>
          </w:p>
        </w:tc>
      </w:tr>
      <w:tr w:rsidR="00B84C17" w14:paraId="20D9D4D7" w14:textId="77777777" w:rsidTr="00AD55C7">
        <w:trPr>
          <w:trHeight w:val="12119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</w:tcPr>
          <w:p w14:paraId="1E4D91A9" w14:textId="77777777" w:rsidR="00B84C17" w:rsidRDefault="00AA195E" w:rsidP="00B84C17">
            <w:pPr>
              <w:tabs>
                <w:tab w:val="center" w:pos="5508"/>
              </w:tabs>
              <w:rPr>
                <w:rFonts w:ascii="Arial" w:hAnsi="Arial"/>
                <w:lang w:val="en-GB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</w:tbl>
    <w:p w14:paraId="5FC70AC7" w14:textId="77777777" w:rsidR="00B84C17" w:rsidRDefault="00B84C17" w:rsidP="00B84C17"/>
    <w:p w14:paraId="71F569DA" w14:textId="77777777" w:rsidR="001348A9" w:rsidRDefault="001348A9"/>
    <w:sectPr w:rsidR="001348A9" w:rsidSect="00186532">
      <w:footerReference w:type="default" r:id="rId19"/>
      <w:pgSz w:w="11906" w:h="16838" w:code="9"/>
      <w:pgMar w:top="1671" w:right="567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ECB068" w14:textId="77777777" w:rsidR="00484746" w:rsidRDefault="00484746">
      <w:r>
        <w:separator/>
      </w:r>
    </w:p>
  </w:endnote>
  <w:endnote w:type="continuationSeparator" w:id="0">
    <w:p w14:paraId="3846DBA6" w14:textId="77777777" w:rsidR="00484746" w:rsidRDefault="00484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031AA0" w14:textId="77777777" w:rsidR="00F336B6" w:rsidRDefault="00F336B6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411794" w14:textId="77777777" w:rsidR="00B84C17" w:rsidRDefault="00B84C17">
    <w:pPr>
      <w:pStyle w:val="Piedepgina"/>
    </w:pPr>
    <w:r>
      <w:rPr>
        <w:rFonts w:ascii="Arial" w:hAnsi="Arial"/>
        <w:sz w:val="18"/>
      </w:rPr>
      <w:t xml:space="preserve">Currículum vitae Normalitzat: Experiència laboral; </w:t>
    </w:r>
    <w:r>
      <w:rPr>
        <w:rFonts w:ascii="Arial" w:hAnsi="Arial"/>
        <w:sz w:val="18"/>
      </w:rPr>
      <w:tab/>
    </w:r>
    <w:r>
      <w:rPr>
        <w:rFonts w:ascii="Arial" w:hAnsi="Arial"/>
        <w:sz w:val="18"/>
      </w:rPr>
      <w:tab/>
    </w:r>
    <w:r>
      <w:rPr>
        <w:rFonts w:ascii="Arial" w:hAnsi="Arial"/>
        <w:sz w:val="18"/>
      </w:rPr>
      <w:tab/>
      <w:t xml:space="preserve">Pàgina </w:t>
    </w:r>
    <w:r w:rsidR="00AA195E"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 w:rsidR="00AA195E">
      <w:rPr>
        <w:rStyle w:val="Nmerodepgina"/>
      </w:rPr>
      <w:fldChar w:fldCharType="separate"/>
    </w:r>
    <w:r w:rsidR="00D92C29">
      <w:rPr>
        <w:rStyle w:val="Nmerodepgina"/>
        <w:noProof/>
      </w:rPr>
      <w:t>2</w:t>
    </w:r>
    <w:r w:rsidR="00AA195E">
      <w:rPr>
        <w:rStyle w:val="Nmerodepgina"/>
      </w:rPr>
      <w:fldChar w:fldCharType="end"/>
    </w:r>
    <w:r>
      <w:rPr>
        <w:rFonts w:ascii="Arial" w:hAnsi="Arial"/>
        <w:sz w:val="18"/>
      </w:rPr>
      <w:t xml:space="preserve"> de </w:t>
    </w:r>
    <w:r w:rsidR="00AA195E">
      <w:rPr>
        <w:rStyle w:val="Nmerodepgina"/>
      </w:rPr>
      <w:fldChar w:fldCharType="begin"/>
    </w:r>
    <w:r>
      <w:rPr>
        <w:rStyle w:val="Nmerodepgina"/>
      </w:rPr>
      <w:instrText xml:space="preserve"> NUMPAGES </w:instrText>
    </w:r>
    <w:r w:rsidR="00AA195E">
      <w:rPr>
        <w:rStyle w:val="Nmerodepgina"/>
      </w:rPr>
      <w:fldChar w:fldCharType="separate"/>
    </w:r>
    <w:r w:rsidR="00D92C29">
      <w:rPr>
        <w:rStyle w:val="Nmerodepgina"/>
        <w:noProof/>
      </w:rPr>
      <w:t>6</w:t>
    </w:r>
    <w:r w:rsidR="00AA195E">
      <w:rPr>
        <w:rStyle w:val="Nmerodepgina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5B2A45" w14:textId="77777777" w:rsidR="00F91C09" w:rsidRDefault="00D92C29">
    <w:pPr>
      <w:pStyle w:val="Piedepgina"/>
    </w:pPr>
    <w:r>
      <w:rPr>
        <w:noProof/>
        <w:lang w:eastAsia="es-ES"/>
      </w:rPr>
      <w:t xml:space="preserve">     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894B89" w14:textId="77777777" w:rsidR="00B84C17" w:rsidRPr="00AF717B" w:rsidRDefault="00B84C17" w:rsidP="00AF717B">
    <w:pPr>
      <w:pStyle w:val="Piedepgina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EC25CD" w14:textId="77777777" w:rsidR="00B84C17" w:rsidRPr="00AF717B" w:rsidRDefault="00B84C17" w:rsidP="00AF717B">
    <w:pPr>
      <w:pStyle w:val="Piedepgina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D7A250" w14:textId="77777777" w:rsidR="00B84C17" w:rsidRPr="00AF717B" w:rsidRDefault="00B84C17" w:rsidP="00AF717B">
    <w:pPr>
      <w:pStyle w:val="Piedepgina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18F5B" w14:textId="77777777" w:rsidR="00B84C17" w:rsidRPr="00AF717B" w:rsidRDefault="00B84C17" w:rsidP="00AF717B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E58D3A" w14:textId="77777777" w:rsidR="00484746" w:rsidRDefault="00484746">
      <w:r>
        <w:separator/>
      </w:r>
    </w:p>
  </w:footnote>
  <w:footnote w:type="continuationSeparator" w:id="0">
    <w:p w14:paraId="4541FEF9" w14:textId="77777777" w:rsidR="00484746" w:rsidRDefault="004847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BADF70" w14:textId="77777777" w:rsidR="00F336B6" w:rsidRDefault="00F336B6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56127F" w14:textId="77777777" w:rsidR="00F336B6" w:rsidRDefault="00D518B6" w:rsidP="00F336B6">
    <w:pPr>
      <w:pStyle w:val="Encabezado"/>
      <w:tabs>
        <w:tab w:val="left" w:pos="2700"/>
      </w:tabs>
      <w:rPr>
        <w:noProof/>
        <w:sz w:val="8"/>
        <w:szCs w:val="8"/>
        <w:lang w:eastAsia="es-ES"/>
      </w:rPr>
    </w:pPr>
    <w:r>
      <w:rPr>
        <w:noProof/>
        <w:lang w:val="ca-ES" w:eastAsia="ca-E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0657900" wp14:editId="0CCDFE8A">
              <wp:simplePos x="0" y="0"/>
              <wp:positionH relativeFrom="column">
                <wp:posOffset>6065520</wp:posOffset>
              </wp:positionH>
              <wp:positionV relativeFrom="paragraph">
                <wp:posOffset>76200</wp:posOffset>
              </wp:positionV>
              <wp:extent cx="113665" cy="71120"/>
              <wp:effectExtent l="0" t="0" r="0" b="0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665" cy="711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635ACE" w14:textId="77777777" w:rsidR="00BC41D5" w:rsidRDefault="00BC41D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30657900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477.6pt;margin-top:6pt;width:8.95pt;height: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" stroked="f">
              <v:textbox>
                <w:txbxContent>
                  <w:p w14:paraId="48635ACE" w14:textId="77777777" w:rsidR="00BC41D5" w:rsidRDefault="00BC41D5"/>
                </w:txbxContent>
              </v:textbox>
            </v:shape>
          </w:pict>
        </mc:Fallback>
      </mc:AlternateContent>
    </w:r>
    <w:r w:rsidR="00F336B6" w:rsidRPr="00B108AE">
      <w:rPr>
        <w:noProof/>
        <w:lang w:val="ca-ES" w:eastAsia="ca-ES"/>
      </w:rPr>
      <w:drawing>
        <wp:inline distT="0" distB="0" distL="0" distR="0" wp14:anchorId="3FB54264" wp14:editId="27C0DCE8">
          <wp:extent cx="1708150" cy="298450"/>
          <wp:effectExtent l="0" t="0" r="6350" b="6350"/>
          <wp:docPr id="3" name="Imagen 3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336B6">
      <w:t xml:space="preserve">    </w:t>
    </w:r>
    <w:r w:rsidR="00F336B6" w:rsidRPr="00B108AE">
      <w:rPr>
        <w:noProof/>
        <w:lang w:val="ca-ES" w:eastAsia="ca-ES"/>
      </w:rPr>
      <w:drawing>
        <wp:inline distT="0" distB="0" distL="0" distR="0" wp14:anchorId="2CE77D4F" wp14:editId="47BF0F0C">
          <wp:extent cx="869950" cy="349250"/>
          <wp:effectExtent l="0" t="0" r="6350" b="0"/>
          <wp:docPr id="4" name="Imagen 4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336B6">
      <w:t xml:space="preserve">      </w:t>
    </w:r>
    <w:r w:rsidR="00F336B6" w:rsidRPr="00B108AE">
      <w:rPr>
        <w:noProof/>
        <w:lang w:val="ca-ES" w:eastAsia="ca-ES"/>
      </w:rPr>
      <w:drawing>
        <wp:inline distT="0" distB="0" distL="0" distR="0" wp14:anchorId="07B126EA" wp14:editId="322E9389">
          <wp:extent cx="1098550" cy="298450"/>
          <wp:effectExtent l="0" t="0" r="6350" b="635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336B6">
      <w:t xml:space="preserve">   </w:t>
    </w:r>
    <w:r w:rsidR="00F336B6">
      <w:rPr>
        <w:noProof/>
        <w:sz w:val="8"/>
        <w:szCs w:val="8"/>
        <w:lang w:eastAsia="es-ES"/>
      </w:rPr>
      <w:t xml:space="preserve">    </w:t>
    </w:r>
    <w:r w:rsidR="00F336B6" w:rsidRPr="00B108AE">
      <w:rPr>
        <w:noProof/>
        <w:sz w:val="8"/>
        <w:szCs w:val="8"/>
        <w:lang w:val="ca-ES" w:eastAsia="ca-ES"/>
      </w:rPr>
      <w:drawing>
        <wp:inline distT="0" distB="0" distL="0" distR="0" wp14:anchorId="3FDEAEE9" wp14:editId="5CE8E6B3">
          <wp:extent cx="876300" cy="292100"/>
          <wp:effectExtent l="0" t="0" r="0" b="0"/>
          <wp:docPr id="6" name="Imagen 6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336B6">
      <w:rPr>
        <w:noProof/>
        <w:sz w:val="8"/>
        <w:szCs w:val="8"/>
        <w:lang w:eastAsia="es-ES"/>
      </w:rPr>
      <w:t xml:space="preserve">        </w:t>
    </w:r>
    <w:r w:rsidR="00F336B6" w:rsidRPr="00B108AE">
      <w:rPr>
        <w:noProof/>
        <w:sz w:val="8"/>
        <w:szCs w:val="8"/>
        <w:lang w:val="ca-ES" w:eastAsia="ca-ES"/>
      </w:rPr>
      <w:drawing>
        <wp:inline distT="0" distB="0" distL="0" distR="0" wp14:anchorId="6DE75ADC" wp14:editId="5F959119">
          <wp:extent cx="406400" cy="406400"/>
          <wp:effectExtent l="0" t="0" r="0" b="0"/>
          <wp:docPr id="7" name="Imagen 7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F489F8" w14:textId="65105C64" w:rsidR="00B84C17" w:rsidRDefault="00B84C17" w:rsidP="00AF717B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FF967A" w14:textId="1F6A75A5" w:rsidR="00CF70EB" w:rsidRDefault="00CF70EB" w:rsidP="00CF70EB">
    <w:pPr>
      <w:pStyle w:val="Encabezado"/>
      <w:tabs>
        <w:tab w:val="left" w:pos="2700"/>
      </w:tabs>
      <w:rPr>
        <w:noProof/>
        <w:sz w:val="8"/>
        <w:szCs w:val="8"/>
        <w:lang w:eastAsia="es-ES"/>
      </w:rPr>
    </w:pPr>
    <w:r w:rsidRPr="00B108AE">
      <w:rPr>
        <w:noProof/>
        <w:lang w:val="ca-ES" w:eastAsia="ca-ES"/>
      </w:rPr>
      <w:drawing>
        <wp:inline distT="0" distB="0" distL="0" distR="0" wp14:anchorId="3C3CAC39" wp14:editId="7EA7E1BE">
          <wp:extent cx="1708150" cy="298450"/>
          <wp:effectExtent l="0" t="0" r="6350" b="6350"/>
          <wp:docPr id="17" name="Imagen 17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  <w:r w:rsidR="00D05EE1">
      <w:t xml:space="preserve">  </w:t>
    </w:r>
    <w:r>
      <w:t xml:space="preserve">  </w:t>
    </w:r>
    <w:r w:rsidRPr="00B108AE">
      <w:rPr>
        <w:noProof/>
        <w:lang w:val="ca-ES" w:eastAsia="ca-ES"/>
      </w:rPr>
      <w:drawing>
        <wp:inline distT="0" distB="0" distL="0" distR="0" wp14:anchorId="098C2A77" wp14:editId="6145D532">
          <wp:extent cx="869950" cy="349250"/>
          <wp:effectExtent l="0" t="0" r="6350" b="0"/>
          <wp:docPr id="16" name="Imagen 16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 w:rsidR="00D05EE1">
      <w:t xml:space="preserve">  </w:t>
    </w:r>
    <w:r>
      <w:t xml:space="preserve">  </w:t>
    </w:r>
    <w:r w:rsidRPr="00B108AE">
      <w:rPr>
        <w:noProof/>
        <w:lang w:val="ca-ES" w:eastAsia="ca-ES"/>
      </w:rPr>
      <w:drawing>
        <wp:inline distT="0" distB="0" distL="0" distR="0" wp14:anchorId="4F10C152" wp14:editId="50D53EAE">
          <wp:extent cx="1098550" cy="298450"/>
          <wp:effectExtent l="0" t="0" r="6350" b="635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 w:rsidR="00D05EE1">
      <w:t xml:space="preserve">  </w:t>
    </w:r>
    <w:r>
      <w:t xml:space="preserve">  </w:t>
    </w:r>
    <w:r>
      <w:rPr>
        <w:noProof/>
        <w:sz w:val="8"/>
        <w:szCs w:val="8"/>
        <w:lang w:eastAsia="es-ES"/>
      </w:rPr>
      <w:t xml:space="preserve">    </w:t>
    </w:r>
    <w:r w:rsidRPr="00B108AE">
      <w:rPr>
        <w:noProof/>
        <w:sz w:val="8"/>
        <w:szCs w:val="8"/>
        <w:lang w:val="ca-ES" w:eastAsia="ca-ES"/>
      </w:rPr>
      <w:drawing>
        <wp:inline distT="0" distB="0" distL="0" distR="0" wp14:anchorId="1FD27586" wp14:editId="67F36720">
          <wp:extent cx="876300" cy="292100"/>
          <wp:effectExtent l="0" t="0" r="0" b="0"/>
          <wp:docPr id="14" name="Imagen 14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8"/>
        <w:szCs w:val="8"/>
        <w:lang w:eastAsia="es-ES"/>
      </w:rPr>
      <w:t xml:space="preserve">     </w:t>
    </w:r>
    <w:r w:rsidR="00D05EE1">
      <w:rPr>
        <w:noProof/>
        <w:sz w:val="8"/>
        <w:szCs w:val="8"/>
        <w:lang w:eastAsia="es-ES"/>
      </w:rPr>
      <w:t xml:space="preserve">     </w:t>
    </w:r>
    <w:r>
      <w:rPr>
        <w:noProof/>
        <w:sz w:val="8"/>
        <w:szCs w:val="8"/>
        <w:lang w:eastAsia="es-ES"/>
      </w:rPr>
      <w:t xml:space="preserve">   </w:t>
    </w:r>
    <w:r w:rsidRPr="00B108AE">
      <w:rPr>
        <w:noProof/>
        <w:sz w:val="8"/>
        <w:szCs w:val="8"/>
        <w:lang w:val="ca-ES" w:eastAsia="ca-ES"/>
      </w:rPr>
      <w:drawing>
        <wp:inline distT="0" distB="0" distL="0" distR="0" wp14:anchorId="7FC82178" wp14:editId="3BB8F98C">
          <wp:extent cx="406400" cy="406400"/>
          <wp:effectExtent l="0" t="0" r="0" b="0"/>
          <wp:docPr id="13" name="Imagen 13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D34EEAD" w14:textId="0CA65B0C" w:rsidR="00AF717B" w:rsidRPr="009B0614" w:rsidRDefault="00AF717B" w:rsidP="009B0614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U0srA0MLGwNLNQ0lEKTi0uzszPAykwrAUA6gpuxCwAAAA="/>
  </w:docVars>
  <w:rsids>
    <w:rsidRoot w:val="00B84C17"/>
    <w:rsid w:val="00000EC1"/>
    <w:rsid w:val="00001AE5"/>
    <w:rsid w:val="00002A88"/>
    <w:rsid w:val="00032751"/>
    <w:rsid w:val="0003676B"/>
    <w:rsid w:val="00040B72"/>
    <w:rsid w:val="00044D5C"/>
    <w:rsid w:val="00052D42"/>
    <w:rsid w:val="0005398C"/>
    <w:rsid w:val="00055D02"/>
    <w:rsid w:val="00077150"/>
    <w:rsid w:val="00081B43"/>
    <w:rsid w:val="00091941"/>
    <w:rsid w:val="000A0B87"/>
    <w:rsid w:val="000B7F06"/>
    <w:rsid w:val="000C4D0D"/>
    <w:rsid w:val="000D24EF"/>
    <w:rsid w:val="000D4288"/>
    <w:rsid w:val="000D5387"/>
    <w:rsid w:val="000D6620"/>
    <w:rsid w:val="000E00B5"/>
    <w:rsid w:val="000E01FF"/>
    <w:rsid w:val="000E35D6"/>
    <w:rsid w:val="000E40E8"/>
    <w:rsid w:val="000E5D59"/>
    <w:rsid w:val="000F78BD"/>
    <w:rsid w:val="001003EA"/>
    <w:rsid w:val="0010709E"/>
    <w:rsid w:val="00114AAD"/>
    <w:rsid w:val="001166EF"/>
    <w:rsid w:val="00125A41"/>
    <w:rsid w:val="00132E81"/>
    <w:rsid w:val="00133CDC"/>
    <w:rsid w:val="001348A9"/>
    <w:rsid w:val="00141B91"/>
    <w:rsid w:val="001420B8"/>
    <w:rsid w:val="0015635A"/>
    <w:rsid w:val="0016139C"/>
    <w:rsid w:val="00165B7A"/>
    <w:rsid w:val="00173D70"/>
    <w:rsid w:val="00184539"/>
    <w:rsid w:val="00186532"/>
    <w:rsid w:val="00193574"/>
    <w:rsid w:val="0019622A"/>
    <w:rsid w:val="001B336A"/>
    <w:rsid w:val="001B3DAB"/>
    <w:rsid w:val="001B6D27"/>
    <w:rsid w:val="001C3483"/>
    <w:rsid w:val="001E4822"/>
    <w:rsid w:val="001E5FAA"/>
    <w:rsid w:val="001F34D2"/>
    <w:rsid w:val="001F5F97"/>
    <w:rsid w:val="001F681A"/>
    <w:rsid w:val="00205F3A"/>
    <w:rsid w:val="00223708"/>
    <w:rsid w:val="00231443"/>
    <w:rsid w:val="00232DDF"/>
    <w:rsid w:val="0023323F"/>
    <w:rsid w:val="00233AE0"/>
    <w:rsid w:val="0024032F"/>
    <w:rsid w:val="0024308C"/>
    <w:rsid w:val="00245C53"/>
    <w:rsid w:val="002570B8"/>
    <w:rsid w:val="0026684B"/>
    <w:rsid w:val="002768A4"/>
    <w:rsid w:val="00277E6B"/>
    <w:rsid w:val="0028236D"/>
    <w:rsid w:val="002921C5"/>
    <w:rsid w:val="00295F45"/>
    <w:rsid w:val="002A5346"/>
    <w:rsid w:val="002A6B15"/>
    <w:rsid w:val="002B1811"/>
    <w:rsid w:val="002B3F3B"/>
    <w:rsid w:val="002C327C"/>
    <w:rsid w:val="002C7881"/>
    <w:rsid w:val="002D1AAE"/>
    <w:rsid w:val="002D2607"/>
    <w:rsid w:val="002D7C5F"/>
    <w:rsid w:val="002E0AE5"/>
    <w:rsid w:val="002F0402"/>
    <w:rsid w:val="002F6CD6"/>
    <w:rsid w:val="00302C48"/>
    <w:rsid w:val="00310B80"/>
    <w:rsid w:val="00313460"/>
    <w:rsid w:val="00332BFC"/>
    <w:rsid w:val="00333A40"/>
    <w:rsid w:val="00352FA5"/>
    <w:rsid w:val="00354153"/>
    <w:rsid w:val="00365654"/>
    <w:rsid w:val="003726C1"/>
    <w:rsid w:val="003757B5"/>
    <w:rsid w:val="003767D8"/>
    <w:rsid w:val="003925EE"/>
    <w:rsid w:val="00392E77"/>
    <w:rsid w:val="00394E1A"/>
    <w:rsid w:val="003A06B0"/>
    <w:rsid w:val="003A0A02"/>
    <w:rsid w:val="003A6F88"/>
    <w:rsid w:val="003A78F4"/>
    <w:rsid w:val="003B1A5A"/>
    <w:rsid w:val="003B3CAC"/>
    <w:rsid w:val="003B43E2"/>
    <w:rsid w:val="003B5835"/>
    <w:rsid w:val="003C6D0B"/>
    <w:rsid w:val="003D3BCC"/>
    <w:rsid w:val="003F3554"/>
    <w:rsid w:val="003F7B68"/>
    <w:rsid w:val="004000C9"/>
    <w:rsid w:val="00401E46"/>
    <w:rsid w:val="00404959"/>
    <w:rsid w:val="004052E8"/>
    <w:rsid w:val="004103E6"/>
    <w:rsid w:val="00411CBD"/>
    <w:rsid w:val="00420985"/>
    <w:rsid w:val="0042680A"/>
    <w:rsid w:val="0043200E"/>
    <w:rsid w:val="00435FF8"/>
    <w:rsid w:val="00443FCD"/>
    <w:rsid w:val="0044556A"/>
    <w:rsid w:val="00472669"/>
    <w:rsid w:val="00482FDD"/>
    <w:rsid w:val="00484746"/>
    <w:rsid w:val="00486A63"/>
    <w:rsid w:val="004A0583"/>
    <w:rsid w:val="004A68AE"/>
    <w:rsid w:val="004C0248"/>
    <w:rsid w:val="004C03A6"/>
    <w:rsid w:val="004C46A8"/>
    <w:rsid w:val="004C6877"/>
    <w:rsid w:val="004C68AC"/>
    <w:rsid w:val="004D1D92"/>
    <w:rsid w:val="004D2487"/>
    <w:rsid w:val="004E017D"/>
    <w:rsid w:val="004E4B9E"/>
    <w:rsid w:val="004E6E01"/>
    <w:rsid w:val="004E787E"/>
    <w:rsid w:val="004F1F04"/>
    <w:rsid w:val="00500B8F"/>
    <w:rsid w:val="00500CD9"/>
    <w:rsid w:val="00501C36"/>
    <w:rsid w:val="0050365F"/>
    <w:rsid w:val="0050599E"/>
    <w:rsid w:val="00505CE1"/>
    <w:rsid w:val="005060E9"/>
    <w:rsid w:val="0050656C"/>
    <w:rsid w:val="00510D67"/>
    <w:rsid w:val="00530231"/>
    <w:rsid w:val="005335E8"/>
    <w:rsid w:val="0054149E"/>
    <w:rsid w:val="00541F98"/>
    <w:rsid w:val="005426B9"/>
    <w:rsid w:val="00543EB9"/>
    <w:rsid w:val="0054489D"/>
    <w:rsid w:val="0055728E"/>
    <w:rsid w:val="00562CD1"/>
    <w:rsid w:val="00574DF3"/>
    <w:rsid w:val="005750E6"/>
    <w:rsid w:val="0058065E"/>
    <w:rsid w:val="005900B6"/>
    <w:rsid w:val="005A1B16"/>
    <w:rsid w:val="005B5798"/>
    <w:rsid w:val="005B7273"/>
    <w:rsid w:val="005D7CC2"/>
    <w:rsid w:val="005F0FAD"/>
    <w:rsid w:val="006027C4"/>
    <w:rsid w:val="006054E1"/>
    <w:rsid w:val="00612C0C"/>
    <w:rsid w:val="00624B39"/>
    <w:rsid w:val="006310CA"/>
    <w:rsid w:val="00631E8E"/>
    <w:rsid w:val="0064143B"/>
    <w:rsid w:val="0064552A"/>
    <w:rsid w:val="00647633"/>
    <w:rsid w:val="006551E8"/>
    <w:rsid w:val="00663879"/>
    <w:rsid w:val="00672046"/>
    <w:rsid w:val="00676C35"/>
    <w:rsid w:val="0069365F"/>
    <w:rsid w:val="006A13ED"/>
    <w:rsid w:val="006B28AB"/>
    <w:rsid w:val="006B47B5"/>
    <w:rsid w:val="006C0225"/>
    <w:rsid w:val="006C0347"/>
    <w:rsid w:val="006C3CA6"/>
    <w:rsid w:val="006C5DF6"/>
    <w:rsid w:val="006D0B7B"/>
    <w:rsid w:val="006D1F06"/>
    <w:rsid w:val="006F391D"/>
    <w:rsid w:val="0070039E"/>
    <w:rsid w:val="00701A34"/>
    <w:rsid w:val="00703E55"/>
    <w:rsid w:val="00711620"/>
    <w:rsid w:val="007151C9"/>
    <w:rsid w:val="007160F7"/>
    <w:rsid w:val="00732E67"/>
    <w:rsid w:val="00733A55"/>
    <w:rsid w:val="00736677"/>
    <w:rsid w:val="0074146D"/>
    <w:rsid w:val="00742553"/>
    <w:rsid w:val="00743BBC"/>
    <w:rsid w:val="00746629"/>
    <w:rsid w:val="00750373"/>
    <w:rsid w:val="00750E0B"/>
    <w:rsid w:val="0075418B"/>
    <w:rsid w:val="00761360"/>
    <w:rsid w:val="00771668"/>
    <w:rsid w:val="00774E6A"/>
    <w:rsid w:val="00780ABB"/>
    <w:rsid w:val="00780B40"/>
    <w:rsid w:val="00793408"/>
    <w:rsid w:val="007934A0"/>
    <w:rsid w:val="007B24F0"/>
    <w:rsid w:val="007B3EC4"/>
    <w:rsid w:val="007B5EF3"/>
    <w:rsid w:val="007C676F"/>
    <w:rsid w:val="007C70D1"/>
    <w:rsid w:val="007D28C5"/>
    <w:rsid w:val="007E68B4"/>
    <w:rsid w:val="007F0E98"/>
    <w:rsid w:val="007F195F"/>
    <w:rsid w:val="007F2A8A"/>
    <w:rsid w:val="007F32FF"/>
    <w:rsid w:val="008016DE"/>
    <w:rsid w:val="0080201D"/>
    <w:rsid w:val="0080332D"/>
    <w:rsid w:val="008105FE"/>
    <w:rsid w:val="008120DC"/>
    <w:rsid w:val="00814004"/>
    <w:rsid w:val="0081505A"/>
    <w:rsid w:val="008151BE"/>
    <w:rsid w:val="00817D47"/>
    <w:rsid w:val="00822DE6"/>
    <w:rsid w:val="00834619"/>
    <w:rsid w:val="0083742D"/>
    <w:rsid w:val="00854D60"/>
    <w:rsid w:val="0086090C"/>
    <w:rsid w:val="008634A2"/>
    <w:rsid w:val="00865892"/>
    <w:rsid w:val="00865D80"/>
    <w:rsid w:val="0089142D"/>
    <w:rsid w:val="0089183C"/>
    <w:rsid w:val="00892C20"/>
    <w:rsid w:val="008A3EE3"/>
    <w:rsid w:val="008A4867"/>
    <w:rsid w:val="008A4B70"/>
    <w:rsid w:val="008A7EA2"/>
    <w:rsid w:val="008B075F"/>
    <w:rsid w:val="008B5D31"/>
    <w:rsid w:val="008C7BBF"/>
    <w:rsid w:val="008D6C79"/>
    <w:rsid w:val="008E31A0"/>
    <w:rsid w:val="008E501C"/>
    <w:rsid w:val="008E5522"/>
    <w:rsid w:val="008F1CBD"/>
    <w:rsid w:val="008F4BFD"/>
    <w:rsid w:val="00900170"/>
    <w:rsid w:val="00910BE7"/>
    <w:rsid w:val="00911541"/>
    <w:rsid w:val="009155DB"/>
    <w:rsid w:val="00916716"/>
    <w:rsid w:val="00923A04"/>
    <w:rsid w:val="0092742E"/>
    <w:rsid w:val="0094427E"/>
    <w:rsid w:val="00944A21"/>
    <w:rsid w:val="00944EB4"/>
    <w:rsid w:val="00951DAB"/>
    <w:rsid w:val="00955BA2"/>
    <w:rsid w:val="00964A9B"/>
    <w:rsid w:val="00970DDC"/>
    <w:rsid w:val="0098169E"/>
    <w:rsid w:val="009822F7"/>
    <w:rsid w:val="00982F91"/>
    <w:rsid w:val="00984B34"/>
    <w:rsid w:val="00990174"/>
    <w:rsid w:val="009A258D"/>
    <w:rsid w:val="009A5B28"/>
    <w:rsid w:val="009B0614"/>
    <w:rsid w:val="009C003B"/>
    <w:rsid w:val="009C54EE"/>
    <w:rsid w:val="009C5CA6"/>
    <w:rsid w:val="009C6451"/>
    <w:rsid w:val="009D2084"/>
    <w:rsid w:val="009D336B"/>
    <w:rsid w:val="009E306A"/>
    <w:rsid w:val="00A00B6D"/>
    <w:rsid w:val="00A03F80"/>
    <w:rsid w:val="00A2125F"/>
    <w:rsid w:val="00A21EF9"/>
    <w:rsid w:val="00A2216C"/>
    <w:rsid w:val="00A2489B"/>
    <w:rsid w:val="00A319DE"/>
    <w:rsid w:val="00A42A41"/>
    <w:rsid w:val="00A6426F"/>
    <w:rsid w:val="00A6523F"/>
    <w:rsid w:val="00A65EC6"/>
    <w:rsid w:val="00A6686C"/>
    <w:rsid w:val="00A675E9"/>
    <w:rsid w:val="00A71045"/>
    <w:rsid w:val="00A72AB2"/>
    <w:rsid w:val="00A740B3"/>
    <w:rsid w:val="00A753EB"/>
    <w:rsid w:val="00A8145F"/>
    <w:rsid w:val="00A87CAA"/>
    <w:rsid w:val="00A93278"/>
    <w:rsid w:val="00AA0AB7"/>
    <w:rsid w:val="00AA195E"/>
    <w:rsid w:val="00AA3B3D"/>
    <w:rsid w:val="00AB4383"/>
    <w:rsid w:val="00AC205D"/>
    <w:rsid w:val="00AD2923"/>
    <w:rsid w:val="00AD55C7"/>
    <w:rsid w:val="00AE0CF9"/>
    <w:rsid w:val="00AE1286"/>
    <w:rsid w:val="00AE2B53"/>
    <w:rsid w:val="00AE7D6A"/>
    <w:rsid w:val="00AF1B9B"/>
    <w:rsid w:val="00AF717B"/>
    <w:rsid w:val="00B005E3"/>
    <w:rsid w:val="00B00713"/>
    <w:rsid w:val="00B04F52"/>
    <w:rsid w:val="00B0720F"/>
    <w:rsid w:val="00B1139E"/>
    <w:rsid w:val="00B12A75"/>
    <w:rsid w:val="00B12B4C"/>
    <w:rsid w:val="00B164D4"/>
    <w:rsid w:val="00B35373"/>
    <w:rsid w:val="00B41703"/>
    <w:rsid w:val="00B42202"/>
    <w:rsid w:val="00B447F1"/>
    <w:rsid w:val="00B538C4"/>
    <w:rsid w:val="00B56F5A"/>
    <w:rsid w:val="00B57172"/>
    <w:rsid w:val="00B61310"/>
    <w:rsid w:val="00B72448"/>
    <w:rsid w:val="00B84C17"/>
    <w:rsid w:val="00B92CFF"/>
    <w:rsid w:val="00B9713F"/>
    <w:rsid w:val="00BB10AF"/>
    <w:rsid w:val="00BB17AC"/>
    <w:rsid w:val="00BB1AA4"/>
    <w:rsid w:val="00BB4D11"/>
    <w:rsid w:val="00BC41D5"/>
    <w:rsid w:val="00BC5B9E"/>
    <w:rsid w:val="00BC7C65"/>
    <w:rsid w:val="00BD1469"/>
    <w:rsid w:val="00BD4DA1"/>
    <w:rsid w:val="00BD5253"/>
    <w:rsid w:val="00BD6300"/>
    <w:rsid w:val="00BE2008"/>
    <w:rsid w:val="00BE6A6B"/>
    <w:rsid w:val="00BF36B7"/>
    <w:rsid w:val="00BF647D"/>
    <w:rsid w:val="00C015FD"/>
    <w:rsid w:val="00C01EE6"/>
    <w:rsid w:val="00C1486D"/>
    <w:rsid w:val="00C200B6"/>
    <w:rsid w:val="00C253BA"/>
    <w:rsid w:val="00C27EE7"/>
    <w:rsid w:val="00C3020C"/>
    <w:rsid w:val="00C32827"/>
    <w:rsid w:val="00C340A3"/>
    <w:rsid w:val="00C450AC"/>
    <w:rsid w:val="00C462F8"/>
    <w:rsid w:val="00C539A1"/>
    <w:rsid w:val="00C55DBE"/>
    <w:rsid w:val="00C648AD"/>
    <w:rsid w:val="00C66276"/>
    <w:rsid w:val="00C844A1"/>
    <w:rsid w:val="00C8489E"/>
    <w:rsid w:val="00C84E6D"/>
    <w:rsid w:val="00C85F57"/>
    <w:rsid w:val="00C876E3"/>
    <w:rsid w:val="00C92A71"/>
    <w:rsid w:val="00CA19C3"/>
    <w:rsid w:val="00CA42F1"/>
    <w:rsid w:val="00CB1136"/>
    <w:rsid w:val="00CB40FD"/>
    <w:rsid w:val="00CC1490"/>
    <w:rsid w:val="00CC36FF"/>
    <w:rsid w:val="00CE691A"/>
    <w:rsid w:val="00CF01DB"/>
    <w:rsid w:val="00CF05D1"/>
    <w:rsid w:val="00CF0D16"/>
    <w:rsid w:val="00CF1EC4"/>
    <w:rsid w:val="00CF3962"/>
    <w:rsid w:val="00CF4580"/>
    <w:rsid w:val="00CF70EB"/>
    <w:rsid w:val="00D04B2C"/>
    <w:rsid w:val="00D05EE1"/>
    <w:rsid w:val="00D21822"/>
    <w:rsid w:val="00D219E4"/>
    <w:rsid w:val="00D4149D"/>
    <w:rsid w:val="00D44366"/>
    <w:rsid w:val="00D46524"/>
    <w:rsid w:val="00D46854"/>
    <w:rsid w:val="00D518B6"/>
    <w:rsid w:val="00D54701"/>
    <w:rsid w:val="00D74ED5"/>
    <w:rsid w:val="00D761C8"/>
    <w:rsid w:val="00D81A06"/>
    <w:rsid w:val="00D84E53"/>
    <w:rsid w:val="00D85471"/>
    <w:rsid w:val="00D86E2A"/>
    <w:rsid w:val="00D90A8D"/>
    <w:rsid w:val="00D92C29"/>
    <w:rsid w:val="00DA0BC5"/>
    <w:rsid w:val="00DA37FD"/>
    <w:rsid w:val="00DA3971"/>
    <w:rsid w:val="00DA7F03"/>
    <w:rsid w:val="00DC224D"/>
    <w:rsid w:val="00DD21E6"/>
    <w:rsid w:val="00DD3627"/>
    <w:rsid w:val="00DD7AC5"/>
    <w:rsid w:val="00DE0ADC"/>
    <w:rsid w:val="00E028F2"/>
    <w:rsid w:val="00E04404"/>
    <w:rsid w:val="00E04BEE"/>
    <w:rsid w:val="00E11439"/>
    <w:rsid w:val="00E16AE7"/>
    <w:rsid w:val="00E210B5"/>
    <w:rsid w:val="00E25F33"/>
    <w:rsid w:val="00E27F94"/>
    <w:rsid w:val="00E324D1"/>
    <w:rsid w:val="00E33F6C"/>
    <w:rsid w:val="00E346AD"/>
    <w:rsid w:val="00E407BF"/>
    <w:rsid w:val="00E40D8A"/>
    <w:rsid w:val="00E60789"/>
    <w:rsid w:val="00E84638"/>
    <w:rsid w:val="00E84C9C"/>
    <w:rsid w:val="00E90168"/>
    <w:rsid w:val="00E944EF"/>
    <w:rsid w:val="00E94A6B"/>
    <w:rsid w:val="00EA19DF"/>
    <w:rsid w:val="00EA2E26"/>
    <w:rsid w:val="00EA4FD2"/>
    <w:rsid w:val="00EB0422"/>
    <w:rsid w:val="00EB11D8"/>
    <w:rsid w:val="00EC146A"/>
    <w:rsid w:val="00EC5105"/>
    <w:rsid w:val="00EC694E"/>
    <w:rsid w:val="00ED0C24"/>
    <w:rsid w:val="00ED5DC4"/>
    <w:rsid w:val="00ED7783"/>
    <w:rsid w:val="00EE65AB"/>
    <w:rsid w:val="00EF3F3B"/>
    <w:rsid w:val="00EF663A"/>
    <w:rsid w:val="00F25ED6"/>
    <w:rsid w:val="00F336B6"/>
    <w:rsid w:val="00F34BE3"/>
    <w:rsid w:val="00F3538E"/>
    <w:rsid w:val="00F36494"/>
    <w:rsid w:val="00F403A0"/>
    <w:rsid w:val="00F426CE"/>
    <w:rsid w:val="00F451F1"/>
    <w:rsid w:val="00F5303F"/>
    <w:rsid w:val="00F60480"/>
    <w:rsid w:val="00F60936"/>
    <w:rsid w:val="00F661CC"/>
    <w:rsid w:val="00F81E87"/>
    <w:rsid w:val="00F83EA0"/>
    <w:rsid w:val="00F91C09"/>
    <w:rsid w:val="00F92C08"/>
    <w:rsid w:val="00FA59AF"/>
    <w:rsid w:val="00FC2D8A"/>
    <w:rsid w:val="00FD433C"/>
    <w:rsid w:val="00FD4C37"/>
    <w:rsid w:val="00FE4724"/>
    <w:rsid w:val="00FE7603"/>
    <w:rsid w:val="00FF0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CD5E24"/>
  <w15:docId w15:val="{4CD58DC3-42EA-4776-9B14-088B990A4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4C17"/>
    <w:rPr>
      <w:lang w:eastAsia="en-U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B0614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qFormat/>
    <w:rsid w:val="00B84C17"/>
    <w:pPr>
      <w:keepNext/>
      <w:ind w:left="461" w:right="383"/>
      <w:jc w:val="center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rsid w:val="00B84C17"/>
    <w:pPr>
      <w:keepNext/>
      <w:jc w:val="center"/>
      <w:outlineLvl w:val="4"/>
    </w:pPr>
    <w:rPr>
      <w:rFonts w:ascii="Arial" w:hAnsi="Arial"/>
      <w:b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B84C17"/>
    <w:pPr>
      <w:tabs>
        <w:tab w:val="center" w:pos="4252"/>
        <w:tab w:val="right" w:pos="8504"/>
      </w:tabs>
    </w:pPr>
  </w:style>
  <w:style w:type="paragraph" w:styleId="Sangradetextonormal">
    <w:name w:val="Body Text Indent"/>
    <w:basedOn w:val="Normal"/>
    <w:rsid w:val="00B84C17"/>
    <w:pPr>
      <w:spacing w:line="220" w:lineRule="atLeast"/>
      <w:ind w:left="30"/>
      <w:jc w:val="center"/>
    </w:pPr>
    <w:rPr>
      <w:rFonts w:ascii="Arial" w:hAnsi="Arial" w:cs="Arial"/>
      <w:b/>
      <w:bCs/>
      <w:w w:val="90"/>
      <w:sz w:val="18"/>
    </w:rPr>
  </w:style>
  <w:style w:type="paragraph" w:customStyle="1" w:styleId="Textodeglobo1">
    <w:name w:val="Texto de globo1"/>
    <w:basedOn w:val="Normal"/>
    <w:semiHidden/>
    <w:rsid w:val="00B84C17"/>
    <w:rPr>
      <w:rFonts w:ascii="Lucida Grande" w:hAnsi="Lucida Grande"/>
      <w:sz w:val="18"/>
      <w:szCs w:val="18"/>
    </w:rPr>
  </w:style>
  <w:style w:type="paragraph" w:styleId="Piedepgina">
    <w:name w:val="footer"/>
    <w:basedOn w:val="Normal"/>
    <w:rsid w:val="00B84C17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B84C17"/>
  </w:style>
  <w:style w:type="character" w:customStyle="1" w:styleId="Ttulo3Car">
    <w:name w:val="Título 3 Car"/>
    <w:link w:val="Ttulo3"/>
    <w:semiHidden/>
    <w:rsid w:val="009B0614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styleId="Refdecomentario">
    <w:name w:val="annotation reference"/>
    <w:rsid w:val="003B1A5A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3B1A5A"/>
  </w:style>
  <w:style w:type="character" w:customStyle="1" w:styleId="TextocomentarioCar">
    <w:name w:val="Texto comentario Car"/>
    <w:link w:val="Textocomentario"/>
    <w:rsid w:val="003B1A5A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3B1A5A"/>
    <w:rPr>
      <w:b/>
      <w:bCs/>
    </w:rPr>
  </w:style>
  <w:style w:type="character" w:customStyle="1" w:styleId="AsuntodelcomentarioCar">
    <w:name w:val="Asunto del comentario Car"/>
    <w:link w:val="Asuntodelcomentario"/>
    <w:rsid w:val="003B1A5A"/>
    <w:rPr>
      <w:b/>
      <w:bCs/>
      <w:lang w:eastAsia="en-US"/>
    </w:rPr>
  </w:style>
  <w:style w:type="paragraph" w:styleId="Textodeglobo">
    <w:name w:val="Balloon Text"/>
    <w:basedOn w:val="Normal"/>
    <w:link w:val="TextodegloboCar"/>
    <w:rsid w:val="003B1A5A"/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rsid w:val="003B1A5A"/>
    <w:rPr>
      <w:rFonts w:ascii="Tahoma" w:hAnsi="Tahoma" w:cs="Tahoma"/>
      <w:sz w:val="16"/>
      <w:szCs w:val="16"/>
      <w:lang w:eastAsia="en-US"/>
    </w:rPr>
  </w:style>
  <w:style w:type="character" w:styleId="Textoennegrita">
    <w:name w:val="Strong"/>
    <w:qFormat/>
    <w:rsid w:val="00964A9B"/>
    <w:rPr>
      <w:b/>
      <w:bCs/>
    </w:rPr>
  </w:style>
  <w:style w:type="paragraph" w:styleId="Textoindependiente">
    <w:name w:val="Body Text"/>
    <w:basedOn w:val="Normal"/>
    <w:link w:val="TextoindependienteCar"/>
    <w:unhideWhenUsed/>
    <w:rsid w:val="00964A9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964A9B"/>
    <w:rPr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CF70E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oter" Target="footer7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C6909CE0D2034596C4C362F0009FAF" ma:contentTypeVersion="8" ma:contentTypeDescription="Crear nuevo documento." ma:contentTypeScope="" ma:versionID="007ceac6113137425b16045ed91e8f02">
  <xsd:schema xmlns:xsd="http://www.w3.org/2001/XMLSchema" xmlns:xs="http://www.w3.org/2001/XMLSchema" xmlns:p="http://schemas.microsoft.com/office/2006/metadata/properties" xmlns:ns2="45ae94a0-dc7e-4abc-b3ad-6d677fcc5409" targetNamespace="http://schemas.microsoft.com/office/2006/metadata/properties" ma:root="true" ma:fieldsID="b5572beaeeafffefe9e62cc55f1c437e" ns2:_="">
    <xsd:import namespace="45ae94a0-dc7e-4abc-b3ad-6d677fcc54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e94a0-dc7e-4abc-b3ad-6d677fcc5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                        This value indicates the number of saves or revisions. The application is responsible for updating this value after each revision.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A53AFC-8680-4BA0-A31F-7FF7724949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B84F4E-327E-4938-B9E4-D32C6049CA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1AF27B-2B4D-42FA-AC5E-4A646A1CB6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ae94a0-dc7e-4abc-b3ad-6d677fcc54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57B12E-67EB-4AC6-A531-A3E88480C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ISCIII</Company>
  <LinksUpToDate>false</LinksUpToDate>
  <CharactersWithSpaces>2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arderas</dc:creator>
  <cp:keywords/>
  <cp:lastModifiedBy>tv2m</cp:lastModifiedBy>
  <cp:revision>2</cp:revision>
  <dcterms:created xsi:type="dcterms:W3CDTF">2021-03-25T08:58:00Z</dcterms:created>
  <dcterms:modified xsi:type="dcterms:W3CDTF">2021-03-2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6909CE0D2034596C4C362F0009FAF</vt:lpwstr>
  </property>
</Properties>
</file>